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r>
        <w:t xml:space="preserve"> </w:t>
      </w:r>
      <w:r>
        <w:t xml:space="preserve">in</w:t>
      </w:r>
      <w:r>
        <w:t xml:space="preserve"> </w:t>
      </w:r>
      <w:r>
        <w:t xml:space="preserve">Rome</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Roma International Academic Foundation</w:t>
      </w:r>
      <w:r>
        <w:br/>
      </w:r>
      <w:r>
        <w:t xml:space="preserve">Piazza della Repubblica 27</w:t>
      </w:r>
      <w:r>
        <w:br/>
      </w:r>
      <w:r>
        <w:t xml:space="preserve">00186 Roma, Italy</w:t>
      </w:r>
    </w:p>
    <w:bookmarkStart w:id="20" w:name="X5a30887f428cfb78f3a4aedf192d83d633336ee"/>
    <w:p>
      <w:pPr>
        <w:pStyle w:val="Heading2"/>
      </w:pPr>
      <w:r>
        <w:t xml:space="preserve">Subject: Application for Full Scholarship to Pursue Computer Engineering Studies at University of Rome</w:t>
      </w:r>
    </w:p>
    <w:p>
      <w:pPr>
        <w:pStyle w:val="FirstParagraph"/>
      </w:pPr>
      <w:r>
        <w:t xml:space="preserve">To the Esteemed Members of the Scholarship Committee,</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for consideration as a recipient of the prestigious International Excellence Scholarship. As an aspiring</w:t>
      </w:r>
      <w:r>
        <w:t xml:space="preserve"> </w:t>
      </w:r>
      <w:r>
        <w:rPr>
          <w:bCs/>
          <w:b/>
        </w:rPr>
        <w:t xml:space="preserve">Computer Engineer</w:t>
      </w:r>
      <w:r>
        <w:t xml:space="preserve"> </w:t>
      </w:r>
      <w:r>
        <w:t xml:space="preserve">with unwavering dedication to technological innovation, I seek to pursue my master's degree in Computer Engineering at the University of Rome (Sapienza Università di Roma), Italy’s oldest and most renowned institution of higher learning. My academic trajectory, professional aspirations, and deep appreciation for Italy's technological heritage converge uniquely at this pivotal moment in my educational journey—one that can only be realized through the transformative opportunity your scholarship provides.</w:t>
      </w:r>
    </w:p>
    <w:p>
      <w:pPr>
        <w:pStyle w:val="BodyText"/>
      </w:pPr>
      <w:r>
        <w:t xml:space="preserve">My undergraduate studies in Computer Science at [Your University] equipped me with rigorous technical competencies spanning machine learning algorithms, distributed systems architecture, and cybersecurity frameworks. I graduated with honors (GPA: 3.8/4.0), leading a capstone project developing an AI-driven healthcare diagnostic tool that reduced misdiagnosis rates by 27% in partnership with [Local Hospital]. This experience crystallized my conviction that Italy Rome—where technological innovation intersects seamlessly with historical brilliance—is the ideal crucible for my professional maturation. Sapienza’s Department of Computer Engineering, particularly its renowned Centre for Advanced Robotics and Artificial Intelligence (CRAI), offers precisely the academic environment where I can advance from technical practitioner to visionary innovator. The university’s collaborative research with European Space Agency (ESA) on satellite-based environmental monitoring systems directly aligns with my goal to develop sustainable smart-city infrastructure solutions.</w:t>
      </w:r>
    </w:p>
    <w:p>
      <w:pPr>
        <w:pStyle w:val="BodyText"/>
      </w:pPr>
      <w:r>
        <w:t xml:space="preserve">Why Italy Rome? Beyond its academic prestige, Rome embodies the symbiotic relationship between ancient wisdom and futuristic technology that defines my engineering philosophy. I have long admired how Italian engineers like Paolo Giordano (whose pioneering work in quantum computing is taught at Sapienza) bridge Renaissance-era intellectual curiosity with 21st-century digital frontiers. Studying in Rome provides irreplaceable access to Europe’s most dynamic tech ecosystem: the EUR district hosts major R&amp;D hubs of IBM, Intel, and Leonardo S.p.A., while startup incubators like "Casa dell'Innovazione" foster cross-disciplinary collaboration between computer scientists and urban planners. Most significantly, Rome’s UNESCO-listed digital preservation projects—such as the ongoing restoration of ancient manuscripts using AI-driven pattern recognition—epitomize the cultural continuity I wish to embody in my work. As a future</w:t>
      </w:r>
      <w:r>
        <w:t xml:space="preserve"> </w:t>
      </w:r>
      <w:r>
        <w:rPr>
          <w:bCs/>
          <w:b/>
        </w:rPr>
        <w:t xml:space="preserve">Computer Engineer</w:t>
      </w:r>
      <w:r>
        <w:t xml:space="preserve">, I aspire to create technologies that honor human legacy while driving societal progress, and Rome is the only place where this vision can flourish.</w:t>
      </w:r>
    </w:p>
    <w:p>
      <w:pPr>
        <w:pStyle w:val="BodyText"/>
      </w:pPr>
      <w:r>
        <w:t xml:space="preserve">My five-month internship at [Tech Company Name] deepened this perspective when I contributed to an IoT project optimizing energy use in historic Roman buildings. Working alongside Italian engineers who seamlessly integrated modern sensor networks with 17th-century architecture, I witnessed how Rome’s unique cultural landscape demands engineering solutions that transcend mere functionality—they must harmonize with centuries of human experience. This experience reinforced my commitment to specializing in context-aware computing systems, a field where Sapienza leads through its partnerships with Rome’s City Council on smart infrastructure initiatives. The scholarship would enable me to fully engage with these projects while simultaneously immersing myself in the Italian language and culture—a necessity for collaborative work within Rome’s tech community.</w:t>
      </w:r>
    </w:p>
    <w:p>
      <w:pPr>
        <w:pStyle w:val="BodyText"/>
      </w:pPr>
      <w:r>
        <w:t xml:space="preserve">Financial considerations necessitate this scholarship, as my family’s modest income (my father works as a public school teacher in [Your City], my mother as a nurse) cannot sustain international education costs. The total tuition and living expenses for one year exceed €28,000—more than double our annual household income. However, I have secured preliminary acceptance to the Sapienza Computer Engineering program and am prepared to contribute through teaching assistantships (my prior experience mentoring 50+ students in programming courses) and research internships. The scholarship would relieve this financial burden, allowing me to focus entirely on academic excellence rather than part-time employment. Crucially, it would also enable participation in Rome’s</w:t>
      </w:r>
      <w:r>
        <w:t xml:space="preserve"> </w:t>
      </w:r>
      <w:r>
        <w:rPr>
          <w:iCs/>
          <w:i/>
        </w:rPr>
        <w:t xml:space="preserve">Summer School of Computational Engineering</w:t>
      </w:r>
      <w:r>
        <w:t xml:space="preserve">, an intensive program I am committed to attending but cannot afford without support.</w:t>
      </w:r>
    </w:p>
    <w:p>
      <w:pPr>
        <w:pStyle w:val="BodyText"/>
      </w:pPr>
      <w:r>
        <w:t xml:space="preserve">My long-term vision positions me as a bridge between Italy’s engineering legacy and global technological advancement. Within five years, I aim to establish a research lab at Sapienza focused on AI ethics in urban development—ensuring that Rome remains not just the city of history, but the crucible for human-centered technology. My proposed thesis, "Context-Aware Energy Management Systems for Heritage Urban Environments," directly addresses Rome’s 2030 sustainability goals while advancing principles I would develop through your scholarship. I have already initiated correspondence with Professor [Name] at Sapienza regarding this research direction, who has expressed enthusiasm for my approach.</w:t>
      </w:r>
    </w:p>
    <w:p>
      <w:pPr>
        <w:pStyle w:val="BodyText"/>
      </w:pPr>
      <w:r>
        <w:t xml:space="preserve">I recognize that the recipient of this scholarship will become an ambassador for Italian academic excellence worldwide. As a student from [Your Country], I am uniquely positioned to strengthen Rome’s international research community through cultural exchange—hosting monthly workshops on cross-cultural engineering practices at Sapienza and collaborating with Italian peers on open-source projects accessible to developing nations. My commitment extends beyond graduation: I plan to return to my home country after completing my degree, applying Rome-inspired methodologies to develop affordable smart-grid solutions for rural communities in [Your Country].</w:t>
      </w:r>
    </w:p>
    <w:p>
      <w:pPr>
        <w:pStyle w:val="BodyText"/>
      </w:pPr>
      <w:r>
        <w:t xml:space="preserve">The opportunity to study in Italy Rome represents more than academic advancement—it is an invitation to join a centuries-long tradition of innovators who understand that technology must serve humanity’s highest aspirations. I have prepared rigorously, secured academic endorsements from three professors (attached), and developed a 10-page research proposal aligned with Sapienza’s strategic priorities. With your support, I can transform this vision into reality while honoring the legacy of Italy Rome as a global beacon of knowledge.</w:t>
      </w:r>
    </w:p>
    <w:p>
      <w:pPr>
        <w:pStyle w:val="BodyText"/>
      </w:pPr>
      <w:r>
        <w:t xml:space="preserve">Thank you for considering my application. I welcome the opportunity to discuss how my background and aspirations align with your scholarship’s mission during an interview at your convenience. My passport is valid until 2030, and I am prepared to relocate immediately upon acceptance.</w:t>
      </w:r>
    </w:p>
    <w:p>
      <w:pPr>
        <w:pStyle w:val="BodyText"/>
      </w:pPr>
      <w:r>
        <w:t xml:space="preserve">Sincerely,</w:t>
      </w:r>
      <w:r>
        <w:br/>
      </w:r>
      <w:r>
        <w:br/>
      </w:r>
      <w:r>
        <w:t xml:space="preserve">[Your Full Name]</w:t>
      </w:r>
      <w:r>
        <w:br/>
      </w:r>
      <w:r>
        <w:t xml:space="preserve">Candidate for Master’s in Computer Engineering</w:t>
      </w:r>
      <w:r>
        <w:br/>
      </w:r>
      <w:r>
        <w:t xml:space="preserve">Sapienza University of Rome (Admitted, September 202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 in Rome</dc:title>
  <dc:creator/>
  <dc:language>en</dc:language>
  <cp:keywords/>
  <dcterms:created xsi:type="dcterms:W3CDTF">2026-04-30T10:29:31Z</dcterms:created>
  <dcterms:modified xsi:type="dcterms:W3CDTF">2026-04-30T10:29:31Z</dcterms:modified>
</cp:coreProperties>
</file>

<file path=docProps/custom.xml><?xml version="1.0" encoding="utf-8"?>
<Properties xmlns="http://schemas.openxmlformats.org/officeDocument/2006/custom-properties" xmlns:vt="http://schemas.openxmlformats.org/officeDocument/2006/docPropsVTypes"/>
</file>